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9DA53" w14:textId="2E12E1AD" w:rsidR="003D2C30" w:rsidRDefault="00144F18" w:rsidP="00144F18">
      <w:pPr>
        <w:pStyle w:val="Heading1"/>
      </w:pPr>
      <w:r>
        <w:t>Intro to Security</w:t>
      </w:r>
      <w:r w:rsidR="004A13BA">
        <w:t xml:space="preserve"> Attacks</w:t>
      </w:r>
    </w:p>
    <w:p w14:paraId="2568736E" w14:textId="19B0BDF2" w:rsidR="004A13BA" w:rsidRDefault="004A13BA" w:rsidP="004A13BA">
      <w:pPr>
        <w:pStyle w:val="Heading2"/>
      </w:pPr>
      <w:r>
        <w:t>Malware</w:t>
      </w:r>
    </w:p>
    <w:p w14:paraId="1F382F32" w14:textId="417798AD" w:rsidR="004A13BA" w:rsidRDefault="004A13BA" w:rsidP="004A13BA">
      <w:pPr>
        <w:pStyle w:val="ListParagraph"/>
        <w:numPr>
          <w:ilvl w:val="0"/>
          <w:numId w:val="31"/>
        </w:numPr>
      </w:pPr>
      <w:r>
        <w:t xml:space="preserve">Malware is short for "malicious software," </w:t>
      </w:r>
      <w:r w:rsidR="002E3F66">
        <w:t>aka</w:t>
      </w:r>
      <w:r>
        <w:t xml:space="preserve"> malicious code or "malcode".</w:t>
      </w:r>
    </w:p>
    <w:p w14:paraId="03682D06" w14:textId="53C2577B" w:rsidR="004A13BA" w:rsidRDefault="002E3F66" w:rsidP="004A13BA">
      <w:pPr>
        <w:pStyle w:val="ListParagraph"/>
        <w:numPr>
          <w:ilvl w:val="0"/>
          <w:numId w:val="31"/>
        </w:numPr>
      </w:pPr>
      <w:r>
        <w:t>D</w:t>
      </w:r>
      <w:r w:rsidR="004A13BA">
        <w:t>esigned to damage, disrupt, or gain unauthorized access to a computer system.</w:t>
      </w:r>
    </w:p>
    <w:p w14:paraId="46BA1957" w14:textId="5D73EE79" w:rsidR="004A13BA" w:rsidRDefault="004A13BA" w:rsidP="004A13BA">
      <w:pPr>
        <w:pStyle w:val="ListParagraph"/>
        <w:numPr>
          <w:ilvl w:val="0"/>
          <w:numId w:val="31"/>
        </w:numPr>
      </w:pPr>
      <w:r>
        <w:t>Includes viruses, trojans, ransomware etc.,</w:t>
      </w:r>
    </w:p>
    <w:p w14:paraId="38B10CC9" w14:textId="7616E4E1" w:rsidR="004A13BA" w:rsidRDefault="004A13BA" w:rsidP="004A13BA">
      <w:pPr>
        <w:pStyle w:val="ListParagraph"/>
        <w:numPr>
          <w:ilvl w:val="0"/>
          <w:numId w:val="31"/>
        </w:numPr>
      </w:pPr>
      <w:r>
        <w:t>Can be distinguished from each other in terms of how they propagate and operate</w:t>
      </w:r>
    </w:p>
    <w:p w14:paraId="14BD1FCA" w14:textId="54863355" w:rsidR="004A13BA" w:rsidRDefault="004A13BA" w:rsidP="004A13BA">
      <w:pPr>
        <w:pStyle w:val="ListParagraph"/>
        <w:numPr>
          <w:ilvl w:val="0"/>
          <w:numId w:val="31"/>
        </w:numPr>
      </w:pPr>
      <w:r>
        <w:t>Most popular attacking tool (APWG, 2017)</w:t>
      </w:r>
    </w:p>
    <w:p w14:paraId="1E5D568C" w14:textId="0C9F1081" w:rsidR="004A13BA" w:rsidRDefault="004A13BA" w:rsidP="004A13BA">
      <w:pPr>
        <w:pStyle w:val="Heading2"/>
      </w:pPr>
      <w:r>
        <w:t>Computer Viruses</w:t>
      </w:r>
    </w:p>
    <w:p w14:paraId="5F6956FE" w14:textId="5CD48AAB" w:rsidR="004A13BA" w:rsidRDefault="004A13BA" w:rsidP="004A13BA">
      <w:pPr>
        <w:pStyle w:val="ListParagraph"/>
        <w:numPr>
          <w:ilvl w:val="0"/>
          <w:numId w:val="32"/>
        </w:numPr>
      </w:pPr>
      <w:r>
        <w:t>Propagates by inserting a copy of itself into and becoming part of another program, (i.e., reproduce by infecting other files)</w:t>
      </w:r>
    </w:p>
    <w:p w14:paraId="673B299C" w14:textId="31CFF31F" w:rsidR="004A13BA" w:rsidRDefault="004A13BA" w:rsidP="004A13BA">
      <w:pPr>
        <w:pStyle w:val="ListParagraph"/>
        <w:numPr>
          <w:ilvl w:val="1"/>
          <w:numId w:val="32"/>
        </w:numPr>
      </w:pPr>
      <w:r>
        <w:t>Insertion Phase is inserting itself into file</w:t>
      </w:r>
    </w:p>
    <w:p w14:paraId="63B82F9E" w14:textId="7E7F01F8" w:rsidR="004A13BA" w:rsidRDefault="004A13BA" w:rsidP="004A13BA">
      <w:pPr>
        <w:pStyle w:val="ListParagraph"/>
        <w:numPr>
          <w:ilvl w:val="1"/>
          <w:numId w:val="32"/>
        </w:numPr>
      </w:pPr>
      <w:r>
        <w:t>Execution phase is performing some (possibly null) action</w:t>
      </w:r>
    </w:p>
    <w:p w14:paraId="2C07BA75" w14:textId="6780F72E" w:rsidR="004A13BA" w:rsidRDefault="004A13BA" w:rsidP="004A13BA">
      <w:pPr>
        <w:pStyle w:val="ListParagraph"/>
        <w:numPr>
          <w:ilvl w:val="0"/>
          <w:numId w:val="32"/>
        </w:numPr>
      </w:pPr>
      <w:r>
        <w:t>Almost all viruses are attached to an executable file (and macros)</w:t>
      </w:r>
    </w:p>
    <w:p w14:paraId="03748CC2" w14:textId="3F2D9C1F" w:rsidR="004A13BA" w:rsidRDefault="004A13BA" w:rsidP="002E3F66">
      <w:pPr>
        <w:pStyle w:val="ListParagraph"/>
        <w:numPr>
          <w:ilvl w:val="0"/>
          <w:numId w:val="32"/>
        </w:numPr>
      </w:pPr>
      <w:r>
        <w:t>Insertion phase must be present</w:t>
      </w:r>
      <w:r w:rsidR="002E3F66">
        <w:t xml:space="preserve"> but does not n</w:t>
      </w:r>
      <w:r>
        <w:t xml:space="preserve">eed </w:t>
      </w:r>
      <w:r w:rsidR="002E3F66">
        <w:t xml:space="preserve">to be </w:t>
      </w:r>
      <w:r>
        <w:t>always executed</w:t>
      </w:r>
    </w:p>
    <w:p w14:paraId="0BE4D106" w14:textId="203E1351" w:rsidR="004A13BA" w:rsidRDefault="004A13BA" w:rsidP="004A13BA">
      <w:pPr>
        <w:pStyle w:val="ListParagraph"/>
        <w:numPr>
          <w:ilvl w:val="0"/>
          <w:numId w:val="32"/>
        </w:numPr>
      </w:pPr>
      <w:r>
        <w:t xml:space="preserve">Require a </w:t>
      </w:r>
      <w:r w:rsidRPr="004A13BA">
        <w:rPr>
          <w:color w:val="FF0000"/>
        </w:rPr>
        <w:t>host program</w:t>
      </w:r>
      <w:r>
        <w:t xml:space="preserve"> for spreading</w:t>
      </w:r>
    </w:p>
    <w:p w14:paraId="5D10089D" w14:textId="3DEF1404" w:rsidR="002E3F66" w:rsidRDefault="002E3F66" w:rsidP="002E3F66">
      <w:pPr>
        <w:pStyle w:val="ListParagraph"/>
        <w:numPr>
          <w:ilvl w:val="0"/>
          <w:numId w:val="32"/>
        </w:numPr>
      </w:pPr>
      <w:r>
        <w:t>Viruses may display an annoying message or be much more harmful…</w:t>
      </w:r>
    </w:p>
    <w:p w14:paraId="3F14D4AD" w14:textId="17DFBF9D" w:rsidR="002E3F66" w:rsidRDefault="002E3F66" w:rsidP="002E3F66">
      <w:pPr>
        <w:pStyle w:val="ListParagraph"/>
        <w:numPr>
          <w:ilvl w:val="1"/>
          <w:numId w:val="32"/>
        </w:num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1D4A793" wp14:editId="53B62E32">
            <wp:simplePos x="0" y="0"/>
            <wp:positionH relativeFrom="column">
              <wp:posOffset>3990899</wp:posOffset>
            </wp:positionH>
            <wp:positionV relativeFrom="paragraph">
              <wp:posOffset>182217</wp:posOffset>
            </wp:positionV>
            <wp:extent cx="2226945" cy="1391920"/>
            <wp:effectExtent l="0" t="0" r="1905" b="0"/>
            <wp:wrapTight wrapText="bothSides">
              <wp:wrapPolygon edited="0">
                <wp:start x="0" y="0"/>
                <wp:lineTo x="0" y="21285"/>
                <wp:lineTo x="21434" y="21285"/>
                <wp:lineTo x="21434" y="0"/>
                <wp:lineTo x="0" y="0"/>
              </wp:wrapPolygon>
            </wp:wrapTight>
            <wp:docPr id="3" name="Picture 3" descr="What Is a Computer Viru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a Computer Virus?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5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Cause a computer to repeatedly crash</w:t>
      </w:r>
    </w:p>
    <w:p w14:paraId="1D2FB3D6" w14:textId="18D8EA8F" w:rsidR="002E3F66" w:rsidRDefault="002E3F66" w:rsidP="002E3F66">
      <w:pPr>
        <w:pStyle w:val="ListParagraph"/>
        <w:numPr>
          <w:ilvl w:val="1"/>
          <w:numId w:val="32"/>
        </w:numPr>
      </w:pPr>
      <w:r>
        <w:t>Erase files from or reformat hard drive</w:t>
      </w:r>
    </w:p>
    <w:p w14:paraId="176B26F5" w14:textId="42F60511" w:rsidR="004A13BA" w:rsidRDefault="002E3F66" w:rsidP="002E3F66">
      <w:pPr>
        <w:pStyle w:val="ListParagraph"/>
        <w:numPr>
          <w:ilvl w:val="1"/>
          <w:numId w:val="32"/>
        </w:numPr>
      </w:pPr>
      <w:r>
        <w:t>Turn off computer’s security settings</w:t>
      </w:r>
    </w:p>
    <w:p w14:paraId="5BDF63DE" w14:textId="61A2DEF3" w:rsidR="002E3F66" w:rsidRDefault="002E3F66" w:rsidP="002E3F66">
      <w:pPr>
        <w:pStyle w:val="ListParagraph"/>
        <w:numPr>
          <w:ilvl w:val="0"/>
          <w:numId w:val="32"/>
        </w:numPr>
      </w:pPr>
      <w:r>
        <w:t xml:space="preserve">Virus cannot automatically spread to another computer </w:t>
      </w:r>
    </w:p>
    <w:p w14:paraId="4050053E" w14:textId="21938BFD" w:rsidR="002E3F66" w:rsidRDefault="002E3F66" w:rsidP="002E3F66">
      <w:pPr>
        <w:pStyle w:val="ListParagraph"/>
        <w:numPr>
          <w:ilvl w:val="1"/>
          <w:numId w:val="32"/>
        </w:numPr>
      </w:pPr>
      <w:r>
        <w:t>needs user action to spread</w:t>
      </w:r>
    </w:p>
    <w:p w14:paraId="346E254E" w14:textId="153D12E6" w:rsidR="002E3F66" w:rsidRDefault="002E3F66" w:rsidP="002E3F66">
      <w:pPr>
        <w:pStyle w:val="ListParagraph"/>
        <w:numPr>
          <w:ilvl w:val="1"/>
          <w:numId w:val="32"/>
        </w:numPr>
      </w:pPr>
      <w:r>
        <w:t>spread by sharing infecting files</w:t>
      </w:r>
    </w:p>
    <w:p w14:paraId="25DA3B71" w14:textId="77777777" w:rsidR="004A13BA" w:rsidRDefault="004A13BA" w:rsidP="004A13BA">
      <w:pPr>
        <w:pStyle w:val="Heading2"/>
      </w:pPr>
      <w:r>
        <w:lastRenderedPageBreak/>
        <w:t xml:space="preserve">Types of </w:t>
      </w:r>
      <w:r w:rsidR="002E3F66">
        <w:t xml:space="preserve">Virus </w:t>
      </w:r>
      <w:r>
        <w:t>Infection</w:t>
      </w:r>
    </w:p>
    <w:p w14:paraId="67B00E7B" w14:textId="45B1C53A" w:rsidR="004A13BA" w:rsidRDefault="004A13BA" w:rsidP="004A13BA">
      <w:pPr>
        <w:pStyle w:val="ListParagraph"/>
        <w:numPr>
          <w:ilvl w:val="0"/>
          <w:numId w:val="33"/>
        </w:numPr>
      </w:pPr>
      <w:r>
        <w:t xml:space="preserve">Appender infection: </w:t>
      </w:r>
    </w:p>
    <w:p w14:paraId="3C746776" w14:textId="26E02117" w:rsidR="004A13BA" w:rsidRDefault="004A13BA" w:rsidP="004A13BA">
      <w:pPr>
        <w:pStyle w:val="ListParagraph"/>
        <w:numPr>
          <w:ilvl w:val="1"/>
          <w:numId w:val="33"/>
        </w:numPr>
      </w:pPr>
      <w:r>
        <w:t>Virus appends itself to the end of the file</w:t>
      </w:r>
    </w:p>
    <w:p w14:paraId="68431BEC" w14:textId="77777777" w:rsidR="004A13BA" w:rsidRDefault="004A13BA" w:rsidP="004A13BA">
      <w:pPr>
        <w:pStyle w:val="ListParagraph"/>
        <w:numPr>
          <w:ilvl w:val="1"/>
          <w:numId w:val="33"/>
        </w:numPr>
      </w:pPr>
      <w:r>
        <w:t>Moves first three bytes of original file and places them in virus code</w:t>
      </w:r>
    </w:p>
    <w:p w14:paraId="4FE80F2C" w14:textId="64D35215" w:rsidR="004A13BA" w:rsidRDefault="004A13BA" w:rsidP="004A13BA">
      <w:pPr>
        <w:pStyle w:val="ListParagraph"/>
        <w:numPr>
          <w:ilvl w:val="1"/>
          <w:numId w:val="33"/>
        </w:numPr>
      </w:pPr>
      <w:r>
        <w:t>Replaces them with a jump instruction that redirects control to virus</w:t>
      </w:r>
    </w:p>
    <w:p w14:paraId="1A00E558" w14:textId="6D058238" w:rsidR="002E3F66" w:rsidRDefault="002E3F66" w:rsidP="002E3F66">
      <w:pPr>
        <w:pStyle w:val="ListParagraph"/>
        <w:numPr>
          <w:ilvl w:val="0"/>
          <w:numId w:val="33"/>
        </w:numPr>
      </w:pPr>
      <w:r>
        <w:t>Swiss cheese infection:</w:t>
      </w:r>
    </w:p>
    <w:p w14:paraId="173DE221" w14:textId="77777777" w:rsidR="002E3F66" w:rsidRDefault="002E3F66" w:rsidP="002E3F66">
      <w:pPr>
        <w:pStyle w:val="ListParagraph"/>
        <w:numPr>
          <w:ilvl w:val="1"/>
          <w:numId w:val="33"/>
        </w:numPr>
      </w:pPr>
      <w:r>
        <w:t>Viruses inject themselves into executable code</w:t>
      </w:r>
    </w:p>
    <w:p w14:paraId="3C18D2A5" w14:textId="3DD0A051" w:rsidR="002E3F66" w:rsidRDefault="002E3F66" w:rsidP="002E3F66">
      <w:pPr>
        <w:pStyle w:val="ListParagraph"/>
        <w:numPr>
          <w:ilvl w:val="1"/>
          <w:numId w:val="33"/>
        </w:numPr>
      </w:pPr>
      <w:r>
        <w:t>Original code transferred and stored inside virus code</w:t>
      </w:r>
    </w:p>
    <w:p w14:paraId="4D83B58B" w14:textId="07A324D6" w:rsidR="002E3F66" w:rsidRDefault="002E3F66" w:rsidP="002E3F66">
      <w:pPr>
        <w:pStyle w:val="ListParagraph"/>
        <w:numPr>
          <w:ilvl w:val="1"/>
          <w:numId w:val="33"/>
        </w:numPr>
      </w:pPr>
      <w:r>
        <w:t>Host code executes properly after the infection</w:t>
      </w:r>
    </w:p>
    <w:p w14:paraId="17447AA7" w14:textId="453A878F" w:rsidR="004A13BA" w:rsidRDefault="004A13BA" w:rsidP="004A13BA">
      <w:pPr>
        <w:pStyle w:val="ListParagraph"/>
        <w:numPr>
          <w:ilvl w:val="0"/>
          <w:numId w:val="33"/>
        </w:numPr>
      </w:pPr>
      <w:r>
        <w:t xml:space="preserve">Split </w:t>
      </w:r>
      <w:r w:rsidR="002E3F66">
        <w:t>i</w:t>
      </w:r>
      <w:r>
        <w:t>nfection:</w:t>
      </w:r>
    </w:p>
    <w:p w14:paraId="0B59B06D" w14:textId="77777777" w:rsidR="004A13BA" w:rsidRDefault="004A13BA" w:rsidP="004A13BA">
      <w:pPr>
        <w:pStyle w:val="ListParagraph"/>
        <w:numPr>
          <w:ilvl w:val="1"/>
          <w:numId w:val="33"/>
        </w:numPr>
      </w:pPr>
      <w:r w:rsidRPr="004A13BA">
        <w:t>Viruses split the malicious code itself into several parts:</w:t>
      </w:r>
    </w:p>
    <w:p w14:paraId="071349D6" w14:textId="77777777" w:rsidR="004A13BA" w:rsidRDefault="004A13BA" w:rsidP="004A13BA">
      <w:pPr>
        <w:pStyle w:val="ListParagraph"/>
        <w:numPr>
          <w:ilvl w:val="2"/>
          <w:numId w:val="33"/>
        </w:numPr>
      </w:pPr>
      <w:r>
        <w:t>Parts placed at random positions in host program</w:t>
      </w:r>
    </w:p>
    <w:p w14:paraId="68554465" w14:textId="61949888" w:rsidR="004A13BA" w:rsidRDefault="004A13BA" w:rsidP="004A13BA">
      <w:pPr>
        <w:pStyle w:val="ListParagraph"/>
        <w:numPr>
          <w:ilvl w:val="2"/>
          <w:numId w:val="33"/>
        </w:numPr>
      </w:pPr>
      <w:r>
        <w:t>Head of virus code starts at beginning of file</w:t>
      </w:r>
    </w:p>
    <w:p w14:paraId="4C03C219" w14:textId="4B0A4A5B" w:rsidR="004A13BA" w:rsidRDefault="002E3F66" w:rsidP="004A13BA">
      <w:pPr>
        <w:pStyle w:val="ListParagraph"/>
        <w:numPr>
          <w:ilvl w:val="2"/>
          <w:numId w:val="33"/>
        </w:numPr>
      </w:pPr>
      <w:r>
        <w:t>Once executed, gives control to next piece of virus code</w:t>
      </w:r>
    </w:p>
    <w:p w14:paraId="73E53526" w14:textId="206BF051" w:rsidR="004A13BA" w:rsidRDefault="004A13BA" w:rsidP="004A13BA">
      <w:pPr>
        <w:pStyle w:val="ListParagraph"/>
        <w:numPr>
          <w:ilvl w:val="1"/>
          <w:numId w:val="33"/>
        </w:numPr>
      </w:pPr>
      <w:r w:rsidRPr="004A13BA">
        <w:t>To make detection even more difficult these parts may contain unnecessary “garbage” code to mask their true purpose</w:t>
      </w:r>
    </w:p>
    <w:p w14:paraId="67EF15F6" w14:textId="1B89306F" w:rsidR="004A13BA" w:rsidRDefault="004A13BA" w:rsidP="004A13BA">
      <w:pPr>
        <w:jc w:val="center"/>
      </w:pPr>
      <w:r w:rsidRPr="004A13BA">
        <w:rPr>
          <w:noProof/>
        </w:rPr>
        <w:drawing>
          <wp:inline distT="0" distB="0" distL="0" distR="0" wp14:anchorId="402BC9F3" wp14:editId="21E2F978">
            <wp:extent cx="4026090" cy="271781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2875" cy="2722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B727" w14:textId="1236AD8E" w:rsidR="002E3F66" w:rsidRDefault="002E3F66" w:rsidP="002E3F66">
      <w:pPr>
        <w:pStyle w:val="Heading2"/>
      </w:pPr>
      <w:r>
        <w:lastRenderedPageBreak/>
        <w:t>Worms</w:t>
      </w:r>
    </w:p>
    <w:p w14:paraId="4DE71C11" w14:textId="630ACFEE" w:rsidR="002E3F66" w:rsidRDefault="002E3F66" w:rsidP="002E3F66">
      <w:pPr>
        <w:pStyle w:val="ListParagraph"/>
        <w:numPr>
          <w:ilvl w:val="0"/>
          <w:numId w:val="34"/>
        </w:numPr>
      </w:pPr>
      <w:r>
        <w:t xml:space="preserve">Worms are standalone software and </w:t>
      </w:r>
      <w:r w:rsidRPr="002E3F66">
        <w:rPr>
          <w:color w:val="FF0000"/>
        </w:rPr>
        <w:t xml:space="preserve">do not require a host program or human help </w:t>
      </w:r>
      <w:r>
        <w:t>to propagate</w:t>
      </w:r>
    </w:p>
    <w:p w14:paraId="69153C2A" w14:textId="194E86C9" w:rsidR="002E3F66" w:rsidRDefault="002E3F66" w:rsidP="002E3F66">
      <w:pPr>
        <w:pStyle w:val="ListParagraph"/>
        <w:numPr>
          <w:ilvl w:val="0"/>
          <w:numId w:val="34"/>
        </w:numPr>
      </w:pPr>
      <w:r>
        <w:t>Worms either exploit a vulnerability on the target system or use some kind of social engineering to trick users into executing them</w:t>
      </w:r>
    </w:p>
    <w:p w14:paraId="7913E2DE" w14:textId="391E7769" w:rsidR="004A13BA" w:rsidRDefault="002E3F66" w:rsidP="002E3F66">
      <w:pPr>
        <w:pStyle w:val="ListParagraph"/>
        <w:numPr>
          <w:ilvl w:val="0"/>
          <w:numId w:val="34"/>
        </w:numPr>
      </w:pPr>
      <w:r>
        <w:t>A worm enters a computer through a vulnerability in the system and takes advantage of file-transport or information-transport features on the system, allowing it to travel unaided</w:t>
      </w:r>
    </w:p>
    <w:p w14:paraId="0E591361" w14:textId="77777777" w:rsidR="002E3F66" w:rsidRDefault="002E3F66" w:rsidP="002E3F66">
      <w:pPr>
        <w:pStyle w:val="ListParagraph"/>
        <w:numPr>
          <w:ilvl w:val="0"/>
          <w:numId w:val="34"/>
        </w:numPr>
      </w:pPr>
      <w:r>
        <w:t>Worms may:</w:t>
      </w:r>
    </w:p>
    <w:p w14:paraId="0A493BFF" w14:textId="781B171B" w:rsidR="002E3F66" w:rsidRDefault="002E3F66" w:rsidP="002E3F66">
      <w:pPr>
        <w:pStyle w:val="ListParagraph"/>
        <w:numPr>
          <w:ilvl w:val="1"/>
          <w:numId w:val="34"/>
        </w:numPr>
      </w:pPr>
      <w:r>
        <w:t>Consume resources or</w:t>
      </w:r>
    </w:p>
    <w:p w14:paraId="368F4B40" w14:textId="42526729" w:rsidR="002E3F66" w:rsidRDefault="002E3F66" w:rsidP="002E3F66">
      <w:pPr>
        <w:pStyle w:val="ListParagraph"/>
        <w:numPr>
          <w:ilvl w:val="1"/>
          <w:numId w:val="34"/>
        </w:numPr>
      </w:pPr>
      <w:r>
        <w:t>Leave behind a payload to harm infected systems</w:t>
      </w:r>
    </w:p>
    <w:p w14:paraId="3246B722" w14:textId="6E4C6F93" w:rsidR="002E3F66" w:rsidRDefault="002E3F66" w:rsidP="002E3F66">
      <w:pPr>
        <w:pStyle w:val="ListParagraph"/>
        <w:numPr>
          <w:ilvl w:val="0"/>
          <w:numId w:val="34"/>
        </w:numPr>
      </w:pPr>
      <w:r>
        <w:t>Examples of worm actions</w:t>
      </w:r>
    </w:p>
    <w:p w14:paraId="5DEC67DF" w14:textId="056158E3" w:rsidR="002E3F66" w:rsidRDefault="002E3F66" w:rsidP="002E3F66">
      <w:pPr>
        <w:pStyle w:val="ListParagraph"/>
        <w:numPr>
          <w:ilvl w:val="1"/>
          <w:numId w:val="34"/>
        </w:numPr>
      </w:pPr>
      <w:r>
        <w:t>Deleting computer files</w:t>
      </w:r>
    </w:p>
    <w:p w14:paraId="39D8A7E5" w14:textId="029BA0F6" w:rsidR="004A13BA" w:rsidRDefault="002E3F66" w:rsidP="002E3F66">
      <w:pPr>
        <w:pStyle w:val="ListParagraph"/>
        <w:numPr>
          <w:ilvl w:val="1"/>
          <w:numId w:val="34"/>
        </w:numPr>
      </w:pPr>
      <w:r>
        <w:t>Allowing remote control of a computer by an attacker</w:t>
      </w:r>
    </w:p>
    <w:p w14:paraId="72A84632" w14:textId="60CCBF2F" w:rsidR="004A13BA" w:rsidRDefault="002E3F66" w:rsidP="004A13BA">
      <w:r w:rsidRPr="002E3F66">
        <w:rPr>
          <w:noProof/>
        </w:rPr>
        <w:drawing>
          <wp:inline distT="0" distB="0" distL="0" distR="0" wp14:anchorId="610C1D9F" wp14:editId="29DB655F">
            <wp:extent cx="5731510" cy="17221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4777" w14:textId="0FF56E75" w:rsidR="002E3F66" w:rsidRDefault="002E3F66" w:rsidP="004A13BA"/>
    <w:p w14:paraId="559B4A41" w14:textId="417C91F4" w:rsidR="002E3F66" w:rsidRDefault="002E3F66" w:rsidP="004A13BA"/>
    <w:p w14:paraId="62F81E85" w14:textId="63B7CF32" w:rsidR="002E3F66" w:rsidRDefault="002E3F66" w:rsidP="004A13BA"/>
    <w:p w14:paraId="03ED786A" w14:textId="77777777" w:rsidR="002E3F66" w:rsidRDefault="002E3F66" w:rsidP="002E3F66">
      <w:pPr>
        <w:pStyle w:val="Heading2"/>
      </w:pPr>
      <w:r>
        <w:lastRenderedPageBreak/>
        <w:t>Trojans</w:t>
      </w:r>
    </w:p>
    <w:p w14:paraId="48313567" w14:textId="5D21A16D" w:rsidR="002E3F66" w:rsidRDefault="002E3F66" w:rsidP="002E3F66">
      <w:pPr>
        <w:pStyle w:val="ListParagraph"/>
        <w:numPr>
          <w:ilvl w:val="0"/>
          <w:numId w:val="35"/>
        </w:numPr>
      </w:pPr>
      <w:r>
        <w:t xml:space="preserve">Harmful program that </w:t>
      </w:r>
      <w:r w:rsidR="00D54FD0">
        <w:t xml:space="preserve">looks legitimate but </w:t>
      </w:r>
      <w:r>
        <w:t>does something other than advertised</w:t>
      </w:r>
    </w:p>
    <w:p w14:paraId="19AE986A" w14:textId="7908FC73" w:rsidR="00D54FD0" w:rsidRDefault="00D54FD0" w:rsidP="00D54FD0">
      <w:pPr>
        <w:pStyle w:val="ListParagraph"/>
        <w:numPr>
          <w:ilvl w:val="1"/>
          <w:numId w:val="35"/>
        </w:numPr>
      </w:pPr>
      <w:r>
        <w:t>Sometimes made to appear as data file</w:t>
      </w:r>
    </w:p>
    <w:p w14:paraId="2E2677A2" w14:textId="1DDBF0B9" w:rsidR="00D54FD0" w:rsidRDefault="00D54FD0" w:rsidP="00D54FD0">
      <w:pPr>
        <w:pStyle w:val="ListParagraph"/>
        <w:numPr>
          <w:ilvl w:val="0"/>
          <w:numId w:val="35"/>
        </w:numPr>
      </w:pPr>
      <w:r>
        <w:t>Users are typically tricked into loading and executing it on their systems (e.g., video/audio files online)</w:t>
      </w:r>
    </w:p>
    <w:p w14:paraId="22DA816B" w14:textId="262680C3" w:rsidR="002E3F66" w:rsidRDefault="002E3F66" w:rsidP="002E3F66">
      <w:pPr>
        <w:pStyle w:val="ListParagraph"/>
        <w:numPr>
          <w:ilvl w:val="0"/>
          <w:numId w:val="35"/>
        </w:numPr>
      </w:pPr>
      <w:r>
        <w:t>Typically executable programs</w:t>
      </w:r>
    </w:p>
    <w:p w14:paraId="33A3A6E9" w14:textId="303730B2" w:rsidR="002E3F66" w:rsidRDefault="002E3F66" w:rsidP="002E3F66">
      <w:pPr>
        <w:pStyle w:val="ListParagraph"/>
        <w:numPr>
          <w:ilvl w:val="1"/>
          <w:numId w:val="35"/>
        </w:numPr>
      </w:pPr>
      <w:r>
        <w:t>Contain hidden code that launches an attack</w:t>
      </w:r>
    </w:p>
    <w:p w14:paraId="47AE86F6" w14:textId="6E3AB221" w:rsidR="002E3F66" w:rsidRDefault="002E3F66" w:rsidP="002E3F66">
      <w:pPr>
        <w:pStyle w:val="ListParagraph"/>
        <w:numPr>
          <w:ilvl w:val="0"/>
          <w:numId w:val="35"/>
        </w:numPr>
      </w:pPr>
      <w:r>
        <w:t>Example</w:t>
      </w:r>
      <w:r w:rsidR="00D54FD0">
        <w:t>:</w:t>
      </w:r>
    </w:p>
    <w:p w14:paraId="0D7C770B" w14:textId="67DC098B" w:rsidR="002E3F66" w:rsidRDefault="002E3F66" w:rsidP="002E3F66">
      <w:pPr>
        <w:pStyle w:val="ListParagraph"/>
        <w:numPr>
          <w:ilvl w:val="1"/>
          <w:numId w:val="35"/>
        </w:numPr>
      </w:pPr>
      <w:r>
        <w:t>User downloads “free calendar program”</w:t>
      </w:r>
    </w:p>
    <w:p w14:paraId="7AEF9525" w14:textId="7F6710DA" w:rsidR="002E3F66" w:rsidRDefault="002E3F66" w:rsidP="002E3F66">
      <w:pPr>
        <w:pStyle w:val="ListParagraph"/>
        <w:numPr>
          <w:ilvl w:val="1"/>
          <w:numId w:val="35"/>
        </w:numPr>
      </w:pPr>
      <w:r>
        <w:t>Program scans system for credit card numbers and passwords</w:t>
      </w:r>
    </w:p>
    <w:p w14:paraId="1D94AD2C" w14:textId="2FFE88F6" w:rsidR="002E3F66" w:rsidRDefault="002E3F66" w:rsidP="002E3F66">
      <w:pPr>
        <w:pStyle w:val="ListParagraph"/>
        <w:numPr>
          <w:ilvl w:val="1"/>
          <w:numId w:val="35"/>
        </w:numPr>
      </w:pPr>
      <w:r>
        <w:t>Transmits information to attacker through network</w:t>
      </w:r>
    </w:p>
    <w:p w14:paraId="7807E427" w14:textId="1AE27A2B" w:rsidR="004A13BA" w:rsidRDefault="00D54FD0" w:rsidP="00D54FD0">
      <w:pPr>
        <w:jc w:val="center"/>
      </w:pPr>
      <w:r w:rsidRPr="00D54FD0">
        <w:rPr>
          <w:noProof/>
        </w:rPr>
        <w:drawing>
          <wp:inline distT="0" distB="0" distL="0" distR="0" wp14:anchorId="24C56770" wp14:editId="634152FC">
            <wp:extent cx="2676871" cy="1501254"/>
            <wp:effectExtent l="0" t="0" r="952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688" cy="1540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54FD0">
        <w:rPr>
          <w:noProof/>
        </w:rPr>
        <w:drawing>
          <wp:inline distT="0" distB="0" distL="0" distR="0" wp14:anchorId="3671125B" wp14:editId="552488A0">
            <wp:extent cx="3637129" cy="1439780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10" cy="145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59DC6" w14:textId="759A4F84" w:rsidR="00D54FD0" w:rsidRDefault="00D54FD0" w:rsidP="004A13BA"/>
    <w:p w14:paraId="3BE982A6" w14:textId="0845F259" w:rsidR="00D54FD0" w:rsidRDefault="00D54FD0" w:rsidP="004A13BA"/>
    <w:p w14:paraId="7E6F0437" w14:textId="0401A18D" w:rsidR="00D54FD0" w:rsidRDefault="00D54FD0" w:rsidP="004A13BA"/>
    <w:p w14:paraId="4D9F6388" w14:textId="4FF7A90E" w:rsidR="00D54FD0" w:rsidRDefault="00D54FD0" w:rsidP="00D54FD0">
      <w:pPr>
        <w:pStyle w:val="Heading2"/>
      </w:pPr>
      <w:r>
        <w:lastRenderedPageBreak/>
        <w:t>Bots and Botnets</w:t>
      </w:r>
    </w:p>
    <w:p w14:paraId="00ADC275" w14:textId="13E40A47" w:rsidR="00D54FD0" w:rsidRDefault="00D54FD0" w:rsidP="009667CC">
      <w:pPr>
        <w:pStyle w:val="ListParagraph"/>
        <w:numPr>
          <w:ilvl w:val="0"/>
          <w:numId w:val="36"/>
        </w:numPr>
      </w:pPr>
      <w:r>
        <w:t>Bot is derived from the word "robot"</w:t>
      </w:r>
      <w:r w:rsidR="009667CC">
        <w:t xml:space="preserve"> and is </w:t>
      </w:r>
      <w:r>
        <w:t>an automated process that interacts with other network services</w:t>
      </w:r>
    </w:p>
    <w:p w14:paraId="617FB8FD" w14:textId="5E5F45D9" w:rsidR="00D54FD0" w:rsidRDefault="00D54FD0" w:rsidP="00D54FD0">
      <w:pPr>
        <w:pStyle w:val="ListParagraph"/>
        <w:numPr>
          <w:ilvl w:val="1"/>
          <w:numId w:val="36"/>
        </w:numPr>
      </w:pPr>
      <w:r>
        <w:t>self-propagating malware</w:t>
      </w:r>
      <w:r w:rsidR="009667CC">
        <w:t xml:space="preserve"> designed to infect a host</w:t>
      </w:r>
      <w:r>
        <w:t xml:space="preserve">, contains </w:t>
      </w:r>
      <w:r w:rsidRPr="00D54FD0">
        <w:t xml:space="preserve">payload of </w:t>
      </w:r>
      <w:r>
        <w:t>t</w:t>
      </w:r>
      <w:r w:rsidRPr="00D54FD0">
        <w:t>rojans, worms, and viruses</w:t>
      </w:r>
    </w:p>
    <w:p w14:paraId="655E72D0" w14:textId="77777777" w:rsidR="009667CC" w:rsidRDefault="009667CC" w:rsidP="009667CC">
      <w:pPr>
        <w:pStyle w:val="ListParagraph"/>
        <w:numPr>
          <w:ilvl w:val="1"/>
          <w:numId w:val="36"/>
        </w:numPr>
      </w:pPr>
      <w:r>
        <w:t xml:space="preserve">connects infected computer, known as a </w:t>
      </w:r>
      <w:r w:rsidRPr="009667CC">
        <w:rPr>
          <w:b/>
          <w:bCs/>
        </w:rPr>
        <w:t>zombie</w:t>
      </w:r>
      <w:r>
        <w:t xml:space="preserve">, to a central server or servers that act as the command and control center. </w:t>
      </w:r>
    </w:p>
    <w:p w14:paraId="43EEE1FA" w14:textId="6462BA7B" w:rsidR="009667CC" w:rsidRDefault="009667CC" w:rsidP="009667CC">
      <w:pPr>
        <w:pStyle w:val="ListParagraph"/>
        <w:numPr>
          <w:ilvl w:val="1"/>
          <w:numId w:val="36"/>
        </w:numPr>
      </w:pPr>
      <w:r>
        <w:t xml:space="preserve">The entire network of </w:t>
      </w:r>
      <w:r w:rsidR="00D54FD0">
        <w:t xml:space="preserve">zombie computers together called </w:t>
      </w:r>
      <w:r w:rsidR="00D54FD0" w:rsidRPr="009667CC">
        <w:rPr>
          <w:b/>
          <w:bCs/>
        </w:rPr>
        <w:t>botnet</w:t>
      </w:r>
    </w:p>
    <w:p w14:paraId="51B4EFCF" w14:textId="08077AD7" w:rsidR="009667CC" w:rsidRDefault="009667CC" w:rsidP="003148EA">
      <w:pPr>
        <w:pStyle w:val="ListParagraph"/>
        <w:numPr>
          <w:ilvl w:val="0"/>
          <w:numId w:val="36"/>
        </w:numPr>
      </w:pPr>
      <w:r>
        <w:t>With a botnet, attackers can launch broad-based, "remote-control," flood type attacks against their target(s).</w:t>
      </w:r>
    </w:p>
    <w:p w14:paraId="220037E4" w14:textId="65B46F3D" w:rsidR="009667CC" w:rsidRDefault="009667CC" w:rsidP="009667CC">
      <w:pPr>
        <w:jc w:val="center"/>
      </w:pPr>
      <w:r>
        <w:rPr>
          <w:noProof/>
        </w:rPr>
        <w:drawing>
          <wp:inline distT="0" distB="0" distL="0" distR="0" wp14:anchorId="21267094" wp14:editId="624EC284">
            <wp:extent cx="3350055" cy="3098042"/>
            <wp:effectExtent l="0" t="0" r="3175" b="7620"/>
            <wp:docPr id="8" name="Picture 8" descr="Botnets: Dawn of the connected dead - Emsisoft | Security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otnets: Dawn of the connected dead - Emsisoft | Security Blo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135" cy="3117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C58CA" w14:textId="7F765E3A" w:rsidR="009667CC" w:rsidRDefault="009667CC" w:rsidP="009E2ADD">
      <w:pPr>
        <w:rPr>
          <w:noProof/>
        </w:rPr>
      </w:pPr>
    </w:p>
    <w:p w14:paraId="7B09C13E" w14:textId="40475033" w:rsidR="009E2ADD" w:rsidRDefault="009E2ADD" w:rsidP="009E2ADD">
      <w:pPr>
        <w:rPr>
          <w:noProof/>
        </w:rPr>
      </w:pPr>
    </w:p>
    <w:p w14:paraId="0ADC84EE" w14:textId="48E44E1D" w:rsidR="009E2ADD" w:rsidRDefault="009E2ADD" w:rsidP="009E2ADD">
      <w:pPr>
        <w:rPr>
          <w:noProof/>
        </w:rPr>
      </w:pPr>
    </w:p>
    <w:p w14:paraId="79959C74" w14:textId="77777777" w:rsidR="009E2ADD" w:rsidRDefault="009E2ADD" w:rsidP="009E2ADD"/>
    <w:p w14:paraId="731C1CED" w14:textId="02893D10" w:rsidR="009667CC" w:rsidRDefault="009667CC" w:rsidP="009667CC">
      <w:pPr>
        <w:pStyle w:val="Heading2"/>
      </w:pPr>
      <w:r>
        <w:lastRenderedPageBreak/>
        <w:t>Distributed Denial of Service (DDoS)</w:t>
      </w:r>
    </w:p>
    <w:p w14:paraId="65F852FF" w14:textId="0294E5B9" w:rsidR="009E2ADD" w:rsidRPr="009E2ADD" w:rsidRDefault="009E2ADD" w:rsidP="009E2ADD">
      <w:pPr>
        <w:jc w:val="center"/>
      </w:pPr>
      <w:r w:rsidRPr="009E2ADD">
        <w:rPr>
          <w:noProof/>
        </w:rPr>
        <w:drawing>
          <wp:inline distT="0" distB="0" distL="0" distR="0" wp14:anchorId="253D8F99" wp14:editId="1A2E0E21">
            <wp:extent cx="3250387" cy="1344304"/>
            <wp:effectExtent l="0" t="0" r="762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256" cy="136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8E3C9" w14:textId="1A472235" w:rsidR="009667CC" w:rsidRDefault="009667CC" w:rsidP="009667CC">
      <w:pPr>
        <w:pStyle w:val="ListParagraph"/>
        <w:numPr>
          <w:ilvl w:val="0"/>
          <w:numId w:val="38"/>
        </w:numPr>
      </w:pPr>
      <w:r>
        <w:t>These multi-person, multi-device barrages are generally harder to deflect, mostly due to the sheer volume of devices involved.</w:t>
      </w:r>
    </w:p>
    <w:p w14:paraId="35F80087" w14:textId="533CB339" w:rsidR="009667CC" w:rsidRDefault="009667CC" w:rsidP="009667CC">
      <w:pPr>
        <w:pStyle w:val="ListParagraph"/>
        <w:numPr>
          <w:ilvl w:val="0"/>
          <w:numId w:val="38"/>
        </w:numPr>
      </w:pPr>
      <w:r>
        <w:t>launched from multiple connected devices that are distributed across the Internet.</w:t>
      </w:r>
    </w:p>
    <w:p w14:paraId="1F056D69" w14:textId="28F36A04" w:rsidR="009667CC" w:rsidRDefault="009667CC" w:rsidP="009667CC">
      <w:pPr>
        <w:pStyle w:val="ListParagraph"/>
        <w:numPr>
          <w:ilvl w:val="1"/>
          <w:numId w:val="38"/>
        </w:numPr>
      </w:pPr>
      <w:r>
        <w:t>Command zombies to stage a coordinated attack on the victim</w:t>
      </w:r>
    </w:p>
    <w:p w14:paraId="5C699089" w14:textId="21731448" w:rsidR="009667CC" w:rsidRDefault="009667CC" w:rsidP="009667CC">
      <w:pPr>
        <w:pStyle w:val="ListParagraph"/>
        <w:numPr>
          <w:ilvl w:val="1"/>
          <w:numId w:val="38"/>
        </w:numPr>
      </w:pPr>
      <w:r>
        <w:t>Overwhelm victim with traffic arriving from thousands of different sources</w:t>
      </w:r>
    </w:p>
    <w:p w14:paraId="58DAC756" w14:textId="169EDB67" w:rsidR="009667CC" w:rsidRDefault="009667CC" w:rsidP="009667CC">
      <w:pPr>
        <w:pStyle w:val="ListParagraph"/>
        <w:numPr>
          <w:ilvl w:val="0"/>
          <w:numId w:val="38"/>
        </w:numPr>
      </w:pPr>
      <w:r>
        <w:t>DDoS often exploits networking protocols</w:t>
      </w:r>
    </w:p>
    <w:p w14:paraId="09D220A7" w14:textId="01A7FB16" w:rsidR="009667CC" w:rsidRDefault="009667CC" w:rsidP="009667CC">
      <w:pPr>
        <w:pStyle w:val="ListParagraph"/>
        <w:numPr>
          <w:ilvl w:val="1"/>
          <w:numId w:val="38"/>
        </w:numPr>
      </w:pPr>
      <w:r>
        <w:t>SYN flood: send lots of “open TCP connection” requests with spoofed source addresses</w:t>
      </w:r>
    </w:p>
    <w:p w14:paraId="5D3B6E73" w14:textId="66408029" w:rsidR="009667CC" w:rsidRDefault="009667CC" w:rsidP="009667CC">
      <w:pPr>
        <w:pStyle w:val="ListParagraph"/>
        <w:numPr>
          <w:ilvl w:val="1"/>
          <w:numId w:val="38"/>
        </w:numPr>
      </w:pPr>
      <w:r>
        <w:t>UDP flood: exhaust bandwidth by sending thousands of bogus UDP packets</w:t>
      </w:r>
    </w:p>
    <w:p w14:paraId="1220BD4C" w14:textId="0DAAABED" w:rsidR="009667CC" w:rsidRDefault="009667CC" w:rsidP="009667CC">
      <w:pPr>
        <w:pStyle w:val="ListParagraph"/>
        <w:numPr>
          <w:ilvl w:val="1"/>
          <w:numId w:val="38"/>
        </w:numPr>
      </w:pPr>
      <w:r>
        <w:t>Smurf: ICMP echo request to broadcast address with spoofed victim’s address as source</w:t>
      </w:r>
    </w:p>
    <w:p w14:paraId="5654F31E" w14:textId="759CC539" w:rsidR="009667CC" w:rsidRDefault="009667CC" w:rsidP="009667CC">
      <w:pPr>
        <w:pStyle w:val="ListParagraph"/>
        <w:numPr>
          <w:ilvl w:val="1"/>
          <w:numId w:val="38"/>
        </w:numPr>
      </w:pPr>
      <w:r>
        <w:t>HTTP request flood: flood server with legitimate looking requests for Web content</w:t>
      </w:r>
    </w:p>
    <w:p w14:paraId="1DDAE74D" w14:textId="0CDA3472" w:rsidR="009667CC" w:rsidRPr="009E2ADD" w:rsidRDefault="009667CC" w:rsidP="009E2ADD">
      <w:pPr>
        <w:jc w:val="center"/>
        <w:rPr>
          <w:i/>
          <w:iCs/>
          <w:sz w:val="22"/>
          <w:szCs w:val="22"/>
        </w:rPr>
      </w:pPr>
      <w:r w:rsidRPr="009667CC">
        <w:rPr>
          <w:noProof/>
        </w:rPr>
        <w:drawing>
          <wp:inline distT="0" distB="0" distL="0" distR="0" wp14:anchorId="57BD0E60" wp14:editId="4CC06B1E">
            <wp:extent cx="2356271" cy="1562669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9282" cy="158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9667CC">
        <w:rPr>
          <w:i/>
          <w:iCs/>
          <w:sz w:val="22"/>
          <w:szCs w:val="22"/>
        </w:rPr>
        <w:t>Example of SYN Flood</w:t>
      </w:r>
    </w:p>
    <w:p w14:paraId="2D920074" w14:textId="0B9BEC7F" w:rsidR="009667CC" w:rsidRDefault="009667CC" w:rsidP="009667CC">
      <w:pPr>
        <w:pStyle w:val="Heading2"/>
      </w:pPr>
      <w:r>
        <w:lastRenderedPageBreak/>
        <w:t>Ransomware</w:t>
      </w:r>
    </w:p>
    <w:p w14:paraId="77CC7E21" w14:textId="1F0D0EF0" w:rsidR="009667CC" w:rsidRDefault="009667CC" w:rsidP="009667CC">
      <w:pPr>
        <w:pStyle w:val="ListParagraph"/>
        <w:numPr>
          <w:ilvl w:val="0"/>
          <w:numId w:val="39"/>
        </w:numPr>
      </w:pPr>
      <w:r>
        <w:t>A type of malicious software designed to block access to a computer system until a sum of money is paid.</w:t>
      </w:r>
    </w:p>
    <w:p w14:paraId="5302D69E" w14:textId="5A40E7B5" w:rsidR="009667CC" w:rsidRDefault="009667CC" w:rsidP="009667CC">
      <w:pPr>
        <w:pStyle w:val="ListParagraph"/>
        <w:numPr>
          <w:ilvl w:val="0"/>
          <w:numId w:val="39"/>
        </w:numPr>
      </w:pPr>
      <w:r>
        <w:t>Has a number of phases:</w:t>
      </w:r>
    </w:p>
    <w:p w14:paraId="18BD7649" w14:textId="6C653DC8" w:rsidR="009667CC" w:rsidRDefault="009667CC" w:rsidP="009667CC">
      <w:pPr>
        <w:pStyle w:val="ListParagraph"/>
        <w:numPr>
          <w:ilvl w:val="1"/>
          <w:numId w:val="39"/>
        </w:numPr>
      </w:pPr>
      <w:r>
        <w:t>Infection and installation</w:t>
      </w:r>
    </w:p>
    <w:p w14:paraId="0300064A" w14:textId="71DE4086" w:rsidR="009E2ADD" w:rsidRDefault="009E2ADD" w:rsidP="009E2ADD">
      <w:pPr>
        <w:pStyle w:val="ListParagraph"/>
        <w:numPr>
          <w:ilvl w:val="2"/>
          <w:numId w:val="39"/>
        </w:numPr>
      </w:pPr>
      <w:r>
        <w:t>97% of phishing emails deliver ransomware</w:t>
      </w:r>
    </w:p>
    <w:p w14:paraId="376F9DF2" w14:textId="57ADD81F" w:rsidR="009667CC" w:rsidRDefault="009667CC" w:rsidP="009E2ADD">
      <w:pPr>
        <w:pStyle w:val="ListParagraph"/>
        <w:numPr>
          <w:ilvl w:val="1"/>
          <w:numId w:val="39"/>
        </w:numPr>
      </w:pPr>
      <w:r>
        <w:t>Command and control</w:t>
      </w:r>
    </w:p>
    <w:p w14:paraId="434905C9" w14:textId="64E75EC4" w:rsidR="009E2ADD" w:rsidRDefault="009E2ADD" w:rsidP="009E2ADD">
      <w:pPr>
        <w:pStyle w:val="ListParagraph"/>
        <w:numPr>
          <w:ilvl w:val="2"/>
          <w:numId w:val="39"/>
        </w:numPr>
      </w:pPr>
      <w:r>
        <w:t>Often utilizes botnet to infect as many computers as possible</w:t>
      </w:r>
    </w:p>
    <w:p w14:paraId="500B1512" w14:textId="1B2B6C15" w:rsidR="009667CC" w:rsidRDefault="009667CC" w:rsidP="009E2ADD">
      <w:pPr>
        <w:pStyle w:val="ListParagraph"/>
        <w:numPr>
          <w:ilvl w:val="1"/>
          <w:numId w:val="39"/>
        </w:numPr>
      </w:pPr>
      <w:r>
        <w:t>Selection of file targets</w:t>
      </w:r>
    </w:p>
    <w:p w14:paraId="6124284C" w14:textId="54114918" w:rsidR="009E2ADD" w:rsidRDefault="009E2ADD" w:rsidP="009E2ADD">
      <w:pPr>
        <w:pStyle w:val="ListParagraph"/>
        <w:numPr>
          <w:ilvl w:val="2"/>
          <w:numId w:val="39"/>
        </w:numPr>
      </w:pPr>
      <w:r>
        <w:t>Confidential files (business documents, operational data, etc)</w:t>
      </w:r>
    </w:p>
    <w:p w14:paraId="54342A4E" w14:textId="362DF95B" w:rsidR="009667CC" w:rsidRDefault="009667CC" w:rsidP="009E2ADD">
      <w:pPr>
        <w:pStyle w:val="ListParagraph"/>
        <w:numPr>
          <w:ilvl w:val="1"/>
          <w:numId w:val="39"/>
        </w:numPr>
      </w:pPr>
      <w:r>
        <w:t>Encryption</w:t>
      </w:r>
    </w:p>
    <w:p w14:paraId="1CC3F785" w14:textId="42C764E1" w:rsidR="009E2ADD" w:rsidRDefault="009E2ADD" w:rsidP="003B14B3">
      <w:pPr>
        <w:pStyle w:val="ListParagraph"/>
        <w:numPr>
          <w:ilvl w:val="2"/>
          <w:numId w:val="39"/>
        </w:numPr>
      </w:pPr>
      <w:r>
        <w:t>Difficult to decrypt without super (or quantum) computer</w:t>
      </w:r>
    </w:p>
    <w:p w14:paraId="0705FC59" w14:textId="7675F0D0" w:rsidR="009667CC" w:rsidRDefault="009667CC" w:rsidP="009E2ADD">
      <w:pPr>
        <w:pStyle w:val="ListParagraph"/>
        <w:numPr>
          <w:ilvl w:val="1"/>
          <w:numId w:val="39"/>
        </w:numPr>
      </w:pPr>
      <w:r>
        <w:t>Extortion</w:t>
      </w:r>
    </w:p>
    <w:p w14:paraId="25A45D0A" w14:textId="22CDC8E0" w:rsidR="009E2ADD" w:rsidRDefault="009E2ADD" w:rsidP="00814C58">
      <w:pPr>
        <w:pStyle w:val="ListParagraph"/>
        <w:numPr>
          <w:ilvl w:val="2"/>
          <w:numId w:val="39"/>
        </w:numPr>
      </w:pPr>
      <w:r>
        <w:t>70% of infected businesses have paid the ransom, range from $200 – 10,000</w:t>
      </w:r>
    </w:p>
    <w:p w14:paraId="4B9FEBA7" w14:textId="14782FA5" w:rsidR="009E2ADD" w:rsidRDefault="009E2ADD" w:rsidP="009E2ADD">
      <w:pPr>
        <w:pStyle w:val="ListParagraph"/>
        <w:numPr>
          <w:ilvl w:val="0"/>
          <w:numId w:val="39"/>
        </w:numPr>
      </w:pPr>
      <w:r>
        <w:t>Examples include WannaCry and Petya…</w:t>
      </w:r>
    </w:p>
    <w:p w14:paraId="7583ADC2" w14:textId="26947600" w:rsidR="009E2ADD" w:rsidRDefault="009E2ADD" w:rsidP="009E2ADD">
      <w:pPr>
        <w:jc w:val="center"/>
      </w:pPr>
      <w:r w:rsidRPr="009E2ADD">
        <w:rPr>
          <w:noProof/>
        </w:rPr>
        <w:drawing>
          <wp:inline distT="0" distB="0" distL="0" distR="0" wp14:anchorId="2C9B3D1E" wp14:editId="29F7E838">
            <wp:extent cx="4421875" cy="254015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7904" cy="254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07E3" w14:textId="50FAF3AD" w:rsidR="009E2ADD" w:rsidRDefault="009E2ADD" w:rsidP="009E2ADD">
      <w:pPr>
        <w:pStyle w:val="Heading2"/>
      </w:pPr>
      <w:r>
        <w:lastRenderedPageBreak/>
        <w:t>Cyber Warfare</w:t>
      </w:r>
    </w:p>
    <w:p w14:paraId="045C228E" w14:textId="4F7F621F" w:rsidR="009E2ADD" w:rsidRDefault="009E2ADD" w:rsidP="009E2ADD">
      <w:pPr>
        <w:pStyle w:val="ListParagraph"/>
        <w:numPr>
          <w:ilvl w:val="0"/>
          <w:numId w:val="40"/>
        </w:numPr>
      </w:pPr>
      <w:r>
        <w:t>May 2007: DDoS attacks on Estonia after government relocated Soviet-era war monument</w:t>
      </w:r>
    </w:p>
    <w:p w14:paraId="1A51FED9" w14:textId="00CF1716" w:rsidR="009E2ADD" w:rsidRDefault="009E2ADD" w:rsidP="009E2ADD">
      <w:pPr>
        <w:pStyle w:val="ListParagraph"/>
        <w:numPr>
          <w:ilvl w:val="0"/>
          <w:numId w:val="40"/>
        </w:numPr>
      </w:pPr>
      <w:r>
        <w:t>Aug 2008: similar attack on Georgia during the war between Russia and Georgia</w:t>
      </w:r>
    </w:p>
    <w:p w14:paraId="56AA9A68" w14:textId="7D0C59E8" w:rsidR="009E2ADD" w:rsidRDefault="009E2ADD" w:rsidP="009E2ADD">
      <w:pPr>
        <w:pStyle w:val="ListParagraph"/>
        <w:numPr>
          <w:ilvl w:val="0"/>
          <w:numId w:val="40"/>
        </w:numPr>
      </w:pPr>
      <w:r>
        <w:t>June 2017: DDoS + Ransomware</w:t>
      </w:r>
    </w:p>
    <w:p w14:paraId="287FA6AF" w14:textId="2A1AA506" w:rsidR="009E2ADD" w:rsidRDefault="009E2ADD" w:rsidP="009E2ADD">
      <w:pPr>
        <w:pStyle w:val="ListParagraph"/>
        <w:numPr>
          <w:ilvl w:val="1"/>
          <w:numId w:val="40"/>
        </w:numPr>
      </w:pPr>
      <w:r>
        <w:t>Petya targeting Ukrainian organizations (banks, ministries, newspapers, and electricity firms etc.,)</w:t>
      </w:r>
    </w:p>
    <w:p w14:paraId="5B39A614" w14:textId="77777777" w:rsidR="009E2ADD" w:rsidRDefault="009E2ADD" w:rsidP="009E2ADD"/>
    <w:p w14:paraId="0B3CD120" w14:textId="77777777" w:rsidR="009E2ADD" w:rsidRDefault="009E2ADD" w:rsidP="009E2ADD"/>
    <w:p w14:paraId="6E433178" w14:textId="77777777" w:rsidR="009E2ADD" w:rsidRPr="004A13BA" w:rsidRDefault="009E2ADD" w:rsidP="009E2ADD"/>
    <w:sectPr w:rsidR="009E2ADD" w:rsidRPr="004A13BA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53680" w14:textId="77777777" w:rsidR="00E82DAF" w:rsidRDefault="00E82DAF" w:rsidP="00B00507">
      <w:pPr>
        <w:spacing w:after="0" w:line="240" w:lineRule="auto"/>
      </w:pPr>
      <w:r>
        <w:separator/>
      </w:r>
    </w:p>
  </w:endnote>
  <w:endnote w:type="continuationSeparator" w:id="0">
    <w:p w14:paraId="5C02F246" w14:textId="77777777" w:rsidR="00E82DAF" w:rsidRDefault="00E82DAF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8604E" w14:textId="77777777" w:rsidR="00E82DAF" w:rsidRDefault="00E82DAF" w:rsidP="00B00507">
      <w:pPr>
        <w:spacing w:after="0" w:line="240" w:lineRule="auto"/>
      </w:pPr>
      <w:r>
        <w:separator/>
      </w:r>
    </w:p>
  </w:footnote>
  <w:footnote w:type="continuationSeparator" w:id="0">
    <w:p w14:paraId="7B5027CD" w14:textId="77777777" w:rsidR="00E82DAF" w:rsidRDefault="00E82DAF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C3E67"/>
    <w:multiLevelType w:val="hybridMultilevel"/>
    <w:tmpl w:val="83EA285E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E7ABB"/>
    <w:multiLevelType w:val="hybridMultilevel"/>
    <w:tmpl w:val="4648B39E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C22D80"/>
    <w:multiLevelType w:val="hybridMultilevel"/>
    <w:tmpl w:val="A9C207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74DA9"/>
    <w:multiLevelType w:val="hybridMultilevel"/>
    <w:tmpl w:val="0C068BEC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1E1FA3"/>
    <w:multiLevelType w:val="hybridMultilevel"/>
    <w:tmpl w:val="F202CEB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240AF5"/>
    <w:multiLevelType w:val="hybridMultilevel"/>
    <w:tmpl w:val="2AD6BC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51B42"/>
    <w:multiLevelType w:val="hybridMultilevel"/>
    <w:tmpl w:val="1E004AE4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97001"/>
    <w:multiLevelType w:val="hybridMultilevel"/>
    <w:tmpl w:val="43EE5258"/>
    <w:lvl w:ilvl="0" w:tplc="0912448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A45337"/>
    <w:multiLevelType w:val="hybridMultilevel"/>
    <w:tmpl w:val="39A4C930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B6153A"/>
    <w:multiLevelType w:val="hybridMultilevel"/>
    <w:tmpl w:val="2D5C73B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C65"/>
    <w:multiLevelType w:val="hybridMultilevel"/>
    <w:tmpl w:val="12F21AA6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FB6ABA"/>
    <w:multiLevelType w:val="hybridMultilevel"/>
    <w:tmpl w:val="46AA4B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24040"/>
    <w:multiLevelType w:val="hybridMultilevel"/>
    <w:tmpl w:val="820C9B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207A1D"/>
    <w:multiLevelType w:val="hybridMultilevel"/>
    <w:tmpl w:val="1C5098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D16A4"/>
    <w:multiLevelType w:val="hybridMultilevel"/>
    <w:tmpl w:val="72B4F076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7D7392"/>
    <w:multiLevelType w:val="hybridMultilevel"/>
    <w:tmpl w:val="770EDF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F6EBC6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3D2E14"/>
    <w:multiLevelType w:val="hybridMultilevel"/>
    <w:tmpl w:val="FA9CEE0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57EA2"/>
    <w:multiLevelType w:val="hybridMultilevel"/>
    <w:tmpl w:val="54F0D5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EA1341"/>
    <w:multiLevelType w:val="hybridMultilevel"/>
    <w:tmpl w:val="80EC5F5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BE03BB"/>
    <w:multiLevelType w:val="hybridMultilevel"/>
    <w:tmpl w:val="7CBE222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7E372A"/>
    <w:multiLevelType w:val="hybridMultilevel"/>
    <w:tmpl w:val="0D48E43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AD7CD6"/>
    <w:multiLevelType w:val="hybridMultilevel"/>
    <w:tmpl w:val="FEACBBEA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0B667A"/>
    <w:multiLevelType w:val="hybridMultilevel"/>
    <w:tmpl w:val="5106C502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6A1644"/>
    <w:multiLevelType w:val="hybridMultilevel"/>
    <w:tmpl w:val="0C5C64CE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86C9F"/>
    <w:multiLevelType w:val="hybridMultilevel"/>
    <w:tmpl w:val="D12624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C40D9"/>
    <w:multiLevelType w:val="hybridMultilevel"/>
    <w:tmpl w:val="4EF44B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369EC"/>
    <w:multiLevelType w:val="hybridMultilevel"/>
    <w:tmpl w:val="ABD6D6C0"/>
    <w:lvl w:ilvl="0" w:tplc="3034911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CCA92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5231D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C835B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DA3BE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BA9FD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24B0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612D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FE041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34A84"/>
    <w:multiLevelType w:val="hybridMultilevel"/>
    <w:tmpl w:val="D286DB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B3551B"/>
    <w:multiLevelType w:val="hybridMultilevel"/>
    <w:tmpl w:val="51B6355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1429D"/>
    <w:multiLevelType w:val="hybridMultilevel"/>
    <w:tmpl w:val="A7305B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FF01CD"/>
    <w:multiLevelType w:val="hybridMultilevel"/>
    <w:tmpl w:val="ED3CC30A"/>
    <w:lvl w:ilvl="0" w:tplc="091244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5C442B5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EB3316"/>
    <w:multiLevelType w:val="hybridMultilevel"/>
    <w:tmpl w:val="374A7F84"/>
    <w:lvl w:ilvl="0" w:tplc="7E96E0C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1C0ED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C251D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AAD2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EC512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603F3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7A22B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B6D4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EE480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687B4C"/>
    <w:multiLevelType w:val="hybridMultilevel"/>
    <w:tmpl w:val="C9EE2D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27711C"/>
    <w:multiLevelType w:val="hybridMultilevel"/>
    <w:tmpl w:val="39AE57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8F7583"/>
    <w:multiLevelType w:val="hybridMultilevel"/>
    <w:tmpl w:val="D258FEC8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AA03BB"/>
    <w:multiLevelType w:val="hybridMultilevel"/>
    <w:tmpl w:val="9F6210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533B7"/>
    <w:multiLevelType w:val="hybridMultilevel"/>
    <w:tmpl w:val="8244FC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DF0C5F"/>
    <w:multiLevelType w:val="hybridMultilevel"/>
    <w:tmpl w:val="9A44B254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7F7DB6"/>
    <w:multiLevelType w:val="hybridMultilevel"/>
    <w:tmpl w:val="21F62494"/>
    <w:lvl w:ilvl="0" w:tplc="B236369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F82309"/>
    <w:multiLevelType w:val="hybridMultilevel"/>
    <w:tmpl w:val="75D86690"/>
    <w:lvl w:ilvl="0" w:tplc="B236369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4"/>
  </w:num>
  <w:num w:numId="3">
    <w:abstractNumId w:val="16"/>
  </w:num>
  <w:num w:numId="4">
    <w:abstractNumId w:val="22"/>
  </w:num>
  <w:num w:numId="5">
    <w:abstractNumId w:val="37"/>
  </w:num>
  <w:num w:numId="6">
    <w:abstractNumId w:val="35"/>
  </w:num>
  <w:num w:numId="7">
    <w:abstractNumId w:val="39"/>
  </w:num>
  <w:num w:numId="8">
    <w:abstractNumId w:val="10"/>
  </w:num>
  <w:num w:numId="9">
    <w:abstractNumId w:val="14"/>
  </w:num>
  <w:num w:numId="10">
    <w:abstractNumId w:val="0"/>
  </w:num>
  <w:num w:numId="11">
    <w:abstractNumId w:val="1"/>
  </w:num>
  <w:num w:numId="12">
    <w:abstractNumId w:val="38"/>
  </w:num>
  <w:num w:numId="13">
    <w:abstractNumId w:val="8"/>
  </w:num>
  <w:num w:numId="14">
    <w:abstractNumId w:val="20"/>
  </w:num>
  <w:num w:numId="15">
    <w:abstractNumId w:val="18"/>
  </w:num>
  <w:num w:numId="16">
    <w:abstractNumId w:val="9"/>
  </w:num>
  <w:num w:numId="17">
    <w:abstractNumId w:val="31"/>
  </w:num>
  <w:num w:numId="18">
    <w:abstractNumId w:val="26"/>
  </w:num>
  <w:num w:numId="19">
    <w:abstractNumId w:val="21"/>
  </w:num>
  <w:num w:numId="20">
    <w:abstractNumId w:val="5"/>
  </w:num>
  <w:num w:numId="21">
    <w:abstractNumId w:val="30"/>
  </w:num>
  <w:num w:numId="22">
    <w:abstractNumId w:val="7"/>
  </w:num>
  <w:num w:numId="23">
    <w:abstractNumId w:val="19"/>
  </w:num>
  <w:num w:numId="24">
    <w:abstractNumId w:val="36"/>
  </w:num>
  <w:num w:numId="25">
    <w:abstractNumId w:val="6"/>
  </w:num>
  <w:num w:numId="26">
    <w:abstractNumId w:val="4"/>
  </w:num>
  <w:num w:numId="27">
    <w:abstractNumId w:val="12"/>
  </w:num>
  <w:num w:numId="28">
    <w:abstractNumId w:val="11"/>
  </w:num>
  <w:num w:numId="29">
    <w:abstractNumId w:val="23"/>
  </w:num>
  <w:num w:numId="30">
    <w:abstractNumId w:val="15"/>
  </w:num>
  <w:num w:numId="31">
    <w:abstractNumId w:val="2"/>
  </w:num>
  <w:num w:numId="32">
    <w:abstractNumId w:val="27"/>
  </w:num>
  <w:num w:numId="33">
    <w:abstractNumId w:val="33"/>
  </w:num>
  <w:num w:numId="34">
    <w:abstractNumId w:val="25"/>
  </w:num>
  <w:num w:numId="35">
    <w:abstractNumId w:val="24"/>
  </w:num>
  <w:num w:numId="36">
    <w:abstractNumId w:val="17"/>
  </w:num>
  <w:num w:numId="37">
    <w:abstractNumId w:val="28"/>
  </w:num>
  <w:num w:numId="38">
    <w:abstractNumId w:val="13"/>
  </w:num>
  <w:num w:numId="39">
    <w:abstractNumId w:val="32"/>
  </w:num>
  <w:num w:numId="40">
    <w:abstractNumId w:val="2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MqwFAKfu1LgtAAAA"/>
  </w:docVars>
  <w:rsids>
    <w:rsidRoot w:val="001A36B0"/>
    <w:rsid w:val="00000B98"/>
    <w:rsid w:val="00017686"/>
    <w:rsid w:val="00032BDC"/>
    <w:rsid w:val="00082D8C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61769"/>
    <w:rsid w:val="002706B2"/>
    <w:rsid w:val="00274AEF"/>
    <w:rsid w:val="0028495F"/>
    <w:rsid w:val="002A02FC"/>
    <w:rsid w:val="002B254C"/>
    <w:rsid w:val="002E3F66"/>
    <w:rsid w:val="002E6361"/>
    <w:rsid w:val="00300C49"/>
    <w:rsid w:val="00324E47"/>
    <w:rsid w:val="00366033"/>
    <w:rsid w:val="00376A91"/>
    <w:rsid w:val="00384ABC"/>
    <w:rsid w:val="003A0B73"/>
    <w:rsid w:val="003B3442"/>
    <w:rsid w:val="003C585B"/>
    <w:rsid w:val="003D2C30"/>
    <w:rsid w:val="003D38CC"/>
    <w:rsid w:val="00435A37"/>
    <w:rsid w:val="0045538E"/>
    <w:rsid w:val="00461F02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551C"/>
    <w:rsid w:val="0062662D"/>
    <w:rsid w:val="006370B5"/>
    <w:rsid w:val="00645448"/>
    <w:rsid w:val="00650D8E"/>
    <w:rsid w:val="00661CD6"/>
    <w:rsid w:val="006929E2"/>
    <w:rsid w:val="00697415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F3033"/>
    <w:rsid w:val="007F6B4F"/>
    <w:rsid w:val="00833B8D"/>
    <w:rsid w:val="008348D3"/>
    <w:rsid w:val="00842740"/>
    <w:rsid w:val="00884F04"/>
    <w:rsid w:val="008A3B3A"/>
    <w:rsid w:val="008B035B"/>
    <w:rsid w:val="008B7BBC"/>
    <w:rsid w:val="008C3005"/>
    <w:rsid w:val="008C74CC"/>
    <w:rsid w:val="008D5722"/>
    <w:rsid w:val="008F16CB"/>
    <w:rsid w:val="009007D4"/>
    <w:rsid w:val="009027CA"/>
    <w:rsid w:val="00927D79"/>
    <w:rsid w:val="009405F5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5042D"/>
    <w:rsid w:val="00A626FB"/>
    <w:rsid w:val="00AA3036"/>
    <w:rsid w:val="00AA4706"/>
    <w:rsid w:val="00AB3532"/>
    <w:rsid w:val="00AD4EFF"/>
    <w:rsid w:val="00AF2B2E"/>
    <w:rsid w:val="00B00507"/>
    <w:rsid w:val="00B01A9D"/>
    <w:rsid w:val="00B15A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44445"/>
    <w:rsid w:val="00C70E10"/>
    <w:rsid w:val="00C875E5"/>
    <w:rsid w:val="00CA5CEC"/>
    <w:rsid w:val="00CD38A9"/>
    <w:rsid w:val="00CE4B2B"/>
    <w:rsid w:val="00D0230F"/>
    <w:rsid w:val="00D1373B"/>
    <w:rsid w:val="00D14812"/>
    <w:rsid w:val="00D21611"/>
    <w:rsid w:val="00D45CBC"/>
    <w:rsid w:val="00D54FD0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2DAF"/>
    <w:rsid w:val="00E84176"/>
    <w:rsid w:val="00ED203F"/>
    <w:rsid w:val="00ED6703"/>
    <w:rsid w:val="00EF4FFD"/>
    <w:rsid w:val="00F032E4"/>
    <w:rsid w:val="00F05272"/>
    <w:rsid w:val="00F272A6"/>
    <w:rsid w:val="00F47739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6</TotalTime>
  <Pages>8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5</cp:revision>
  <dcterms:created xsi:type="dcterms:W3CDTF">2021-08-13T06:48:00Z</dcterms:created>
  <dcterms:modified xsi:type="dcterms:W3CDTF">2021-10-12T02:08:00Z</dcterms:modified>
</cp:coreProperties>
</file>